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ny Chu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u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4 Adderly Ln Gurnee 60031 l</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eungminchu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4406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